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159" w:rsidRPr="00DC181C" w:rsidRDefault="00DC181C" w:rsidP="00DC181C">
      <w:pPr>
        <w:spacing w:line="240" w:lineRule="auto"/>
        <w:rPr>
          <w:rFonts w:ascii="MagistralC" w:hAnsi="MagistralC"/>
          <w:b/>
          <w:bCs/>
          <w:color w:val="FF0066"/>
          <w:spacing w:val="-60"/>
          <w:sz w:val="240"/>
          <w:szCs w:val="240"/>
        </w:rPr>
      </w:pPr>
      <w:r w:rsidRPr="00DC181C">
        <w:rPr>
          <w:rFonts w:ascii="MagistralC" w:hAnsi="MagistralC"/>
          <w:b/>
          <w:bCs/>
          <w:color w:val="FF0066"/>
          <w:spacing w:val="-60"/>
          <w:sz w:val="180"/>
          <w:szCs w:val="180"/>
        </w:rPr>
        <w:t xml:space="preserve">Digital Logic </w:t>
      </w:r>
      <w:r w:rsidRPr="00DC181C">
        <w:rPr>
          <w:rFonts w:ascii="MagistralC" w:hAnsi="MagistralC"/>
          <w:b/>
          <w:bCs/>
          <w:color w:val="FF0066"/>
          <w:spacing w:val="-60"/>
          <w:sz w:val="240"/>
          <w:szCs w:val="240"/>
        </w:rPr>
        <w:t>Design</w:t>
      </w:r>
    </w:p>
    <w:p w:rsidR="00791159" w:rsidRPr="0055719F" w:rsidRDefault="00791159" w:rsidP="00791159">
      <w:pPr>
        <w:spacing w:line="204" w:lineRule="auto"/>
        <w:rPr>
          <w:rFonts w:ascii="MagistralC" w:hAnsi="MagistralC"/>
          <w:color w:val="3333FF"/>
          <w:sz w:val="18"/>
          <w:szCs w:val="18"/>
        </w:rPr>
      </w:pPr>
    </w:p>
    <w:p w:rsidR="007273B7" w:rsidRDefault="007273B7" w:rsidP="00791159">
      <w:pPr>
        <w:spacing w:line="204" w:lineRule="auto"/>
        <w:rPr>
          <w:rFonts w:ascii="MagistralC" w:hAnsi="MagistralC"/>
          <w:color w:val="FFC000"/>
        </w:rPr>
      </w:pPr>
    </w:p>
    <w:p w:rsidR="007273B7" w:rsidRDefault="007273B7" w:rsidP="00791159">
      <w:pPr>
        <w:spacing w:line="204" w:lineRule="auto"/>
        <w:rPr>
          <w:rFonts w:ascii="MagistralC" w:hAnsi="MagistralC"/>
          <w:color w:val="FFC000"/>
        </w:rPr>
      </w:pPr>
    </w:p>
    <w:p w:rsidR="007273B7" w:rsidRDefault="007273B7" w:rsidP="00791159">
      <w:pPr>
        <w:spacing w:line="204" w:lineRule="auto"/>
        <w:rPr>
          <w:rFonts w:ascii="MagistralC" w:hAnsi="MagistralC"/>
          <w:color w:val="FFC000"/>
        </w:rPr>
      </w:pPr>
    </w:p>
    <w:p w:rsidR="007273B7" w:rsidRDefault="007273B7" w:rsidP="00791159">
      <w:pPr>
        <w:spacing w:line="204" w:lineRule="auto"/>
        <w:rPr>
          <w:rFonts w:ascii="MagistralC" w:hAnsi="MagistralC"/>
          <w:color w:val="FFC000"/>
        </w:rPr>
      </w:pPr>
    </w:p>
    <w:p w:rsidR="0055719F" w:rsidRDefault="0055719F" w:rsidP="00791159">
      <w:pPr>
        <w:spacing w:line="204" w:lineRule="auto"/>
        <w:rPr>
          <w:rFonts w:ascii="MagistralC" w:hAnsi="MagistralC"/>
          <w:color w:val="FFC000"/>
        </w:rPr>
      </w:pPr>
    </w:p>
    <w:p w:rsidR="0055719F" w:rsidRDefault="0055719F" w:rsidP="00791159">
      <w:pPr>
        <w:spacing w:line="204" w:lineRule="auto"/>
        <w:rPr>
          <w:rFonts w:ascii="MagistralC" w:hAnsi="MagistralC"/>
          <w:color w:val="FFC000"/>
        </w:rPr>
      </w:pPr>
    </w:p>
    <w:p w:rsidR="0055719F" w:rsidRPr="000F77A8" w:rsidRDefault="0055719F" w:rsidP="00791159">
      <w:pPr>
        <w:spacing w:line="204" w:lineRule="auto"/>
        <w:rPr>
          <w:rFonts w:ascii="MagistralC" w:hAnsi="MagistralC"/>
          <w:color w:val="FFC000"/>
        </w:rPr>
      </w:pPr>
    </w:p>
    <w:p w:rsidR="00734E85" w:rsidRPr="007273B7" w:rsidRDefault="000F77A8" w:rsidP="00460A57">
      <w:pPr>
        <w:rPr>
          <w:rFonts w:ascii="MagistralC" w:hAnsi="MagistralC"/>
          <w:color w:val="000000" w:themeColor="text1"/>
          <w:sz w:val="96"/>
          <w:szCs w:val="96"/>
        </w:rPr>
      </w:pPr>
      <w:r w:rsidRPr="007273B7">
        <w:rPr>
          <w:rFonts w:ascii="MagistralC" w:hAnsi="MagistralC"/>
          <w:color w:val="000000" w:themeColor="text1"/>
          <w:sz w:val="96"/>
          <w:szCs w:val="96"/>
        </w:rPr>
        <w:t>A</w:t>
      </w:r>
      <w:r w:rsidRPr="00095358">
        <w:rPr>
          <w:rFonts w:ascii="MagistralC" w:hAnsi="MagistralC"/>
          <w:color w:val="000000" w:themeColor="text1"/>
          <w:spacing w:val="-20"/>
          <w:sz w:val="96"/>
          <w:szCs w:val="96"/>
        </w:rPr>
        <w:t>s</w:t>
      </w:r>
      <w:r w:rsidR="0083257D">
        <w:rPr>
          <w:rFonts w:ascii="MagistralC" w:hAnsi="MagistralC"/>
          <w:color w:val="000000" w:themeColor="text1"/>
          <w:sz w:val="96"/>
          <w:szCs w:val="96"/>
        </w:rPr>
        <w:t xml:space="preserve">signment # </w:t>
      </w:r>
      <w:r w:rsidR="00DC181C">
        <w:rPr>
          <w:rFonts w:ascii="MagistralC" w:hAnsi="MagistralC"/>
          <w:color w:val="000000" w:themeColor="text1"/>
          <w:sz w:val="96"/>
          <w:szCs w:val="96"/>
        </w:rPr>
        <w:t>2</w:t>
      </w:r>
    </w:p>
    <w:p w:rsidR="007C4254" w:rsidRDefault="007C4254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55719F" w:rsidRDefault="0055719F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55719F" w:rsidRDefault="0055719F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700BBA" w:rsidRPr="00DC181C" w:rsidRDefault="00DC181C" w:rsidP="008820C4">
      <w:pPr>
        <w:spacing w:line="199" w:lineRule="auto"/>
        <w:rPr>
          <w:rFonts w:ascii="MagistralC" w:hAnsi="MagistralC"/>
          <w:color w:val="0000FF"/>
          <w:sz w:val="72"/>
          <w:szCs w:val="72"/>
        </w:rPr>
      </w:pPr>
      <w:r>
        <w:rPr>
          <w:rFonts w:ascii="MagistralC" w:hAnsi="MagistralC"/>
          <w:color w:val="0000FF"/>
          <w:sz w:val="72"/>
          <w:szCs w:val="72"/>
        </w:rPr>
        <w:t xml:space="preserve">Hamza Ali, Muddassir Hanif &amp; </w:t>
      </w:r>
      <w:r w:rsidR="00E16D8F" w:rsidRPr="00DC181C">
        <w:rPr>
          <w:rFonts w:ascii="MagistralC" w:hAnsi="MagistralC"/>
          <w:color w:val="0000FF"/>
          <w:sz w:val="72"/>
          <w:szCs w:val="72"/>
        </w:rPr>
        <w:t xml:space="preserve">Ibrahim </w:t>
      </w:r>
      <w:r w:rsidR="00E16D8F" w:rsidRPr="00DC181C">
        <w:rPr>
          <w:rFonts w:ascii="MagistralC" w:hAnsi="MagistralC"/>
          <w:color w:val="0000FF"/>
          <w:spacing w:val="-60"/>
          <w:sz w:val="72"/>
          <w:szCs w:val="72"/>
        </w:rPr>
        <w:t>P</w:t>
      </w:r>
      <w:r w:rsidR="00E16D8F" w:rsidRPr="00DC181C">
        <w:rPr>
          <w:rFonts w:ascii="MagistralC" w:hAnsi="MagistralC"/>
          <w:color w:val="0000FF"/>
          <w:sz w:val="72"/>
          <w:szCs w:val="72"/>
        </w:rPr>
        <w:t>atel</w:t>
      </w:r>
    </w:p>
    <w:p w:rsidR="00700BBA" w:rsidRPr="00DC181C" w:rsidRDefault="00DC181C" w:rsidP="008820C4">
      <w:pPr>
        <w:spacing w:line="199" w:lineRule="auto"/>
        <w:rPr>
          <w:rFonts w:ascii="MagistralC" w:hAnsi="MagistralC"/>
          <w:color w:val="000000" w:themeColor="text1"/>
          <w:sz w:val="56"/>
          <w:szCs w:val="56"/>
        </w:rPr>
      </w:pPr>
      <w:r>
        <w:rPr>
          <w:rFonts w:ascii="MagistralC" w:hAnsi="MagistralC"/>
          <w:color w:val="000000" w:themeColor="text1"/>
          <w:sz w:val="56"/>
          <w:szCs w:val="56"/>
        </w:rPr>
        <w:t>BE-ME-7</w:t>
      </w:r>
      <w:bookmarkStart w:id="0" w:name="_GoBack"/>
      <w:bookmarkEnd w:id="0"/>
      <w:r w:rsidR="00700BBA" w:rsidRPr="00DC181C">
        <w:rPr>
          <w:rFonts w:ascii="MagistralC" w:hAnsi="MagistralC"/>
          <w:color w:val="000000" w:themeColor="text1"/>
          <w:sz w:val="56"/>
          <w:szCs w:val="56"/>
        </w:rPr>
        <w:t>B</w:t>
      </w:r>
    </w:p>
    <w:sectPr w:rsidR="00700BBA" w:rsidRPr="00DC181C" w:rsidSect="00095358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MTU0NDEzNzM1NDFU0lEKTi0uzszPAykwrAUAZMi/+CwAAAA="/>
  </w:docVars>
  <w:rsids>
    <w:rsidRoot w:val="00E8021C"/>
    <w:rsid w:val="00005C3D"/>
    <w:rsid w:val="00095358"/>
    <w:rsid w:val="000F77A8"/>
    <w:rsid w:val="00146E07"/>
    <w:rsid w:val="00172B5F"/>
    <w:rsid w:val="002C3B87"/>
    <w:rsid w:val="00321A14"/>
    <w:rsid w:val="0033326F"/>
    <w:rsid w:val="003B7ECD"/>
    <w:rsid w:val="003D6415"/>
    <w:rsid w:val="00412FF6"/>
    <w:rsid w:val="00460A57"/>
    <w:rsid w:val="0055719F"/>
    <w:rsid w:val="006173C3"/>
    <w:rsid w:val="00700BBA"/>
    <w:rsid w:val="007273B7"/>
    <w:rsid w:val="00734E85"/>
    <w:rsid w:val="00791159"/>
    <w:rsid w:val="007C4254"/>
    <w:rsid w:val="007D46F0"/>
    <w:rsid w:val="007F2030"/>
    <w:rsid w:val="00826294"/>
    <w:rsid w:val="0083257D"/>
    <w:rsid w:val="008376BB"/>
    <w:rsid w:val="008820C4"/>
    <w:rsid w:val="00897B40"/>
    <w:rsid w:val="009243F0"/>
    <w:rsid w:val="00983E79"/>
    <w:rsid w:val="00A31693"/>
    <w:rsid w:val="00A803CF"/>
    <w:rsid w:val="00BB3762"/>
    <w:rsid w:val="00D209A9"/>
    <w:rsid w:val="00D82659"/>
    <w:rsid w:val="00DC181C"/>
    <w:rsid w:val="00E16D8F"/>
    <w:rsid w:val="00E8021C"/>
    <w:rsid w:val="00E87094"/>
    <w:rsid w:val="00EB42A1"/>
    <w:rsid w:val="00F41FEC"/>
    <w:rsid w:val="00F94B00"/>
    <w:rsid w:val="00F9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53E10"/>
  <w15:chartTrackingRefBased/>
  <w15:docId w15:val="{984EDDEF-45BB-4C4A-A88A-68686B899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46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6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7</cp:revision>
  <cp:lastPrinted>2017-11-26T12:08:00Z</cp:lastPrinted>
  <dcterms:created xsi:type="dcterms:W3CDTF">2018-03-31T06:57:00Z</dcterms:created>
  <dcterms:modified xsi:type="dcterms:W3CDTF">2019-01-07T03:50:00Z</dcterms:modified>
</cp:coreProperties>
</file>